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7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7/9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>Hoàn thành khoá học 1 trên code.org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 1</w:t>
            </w:r>
          </w:p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>Hoàn thành khoá học 1 trên code.org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 2</w:t>
            </w:r>
          </w:p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>Hoàn thành khoá học 1 trên code.org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 3</w:t>
            </w:r>
          </w:p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uật toán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 xml:space="preserve"> </w:t>
            </w:r>
          </w:p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>Mô tả thuật toán bằng Pseudo code &amp; Flowchart</w:t>
            </w:r>
          </w:p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>Git &amp; HTML</w:t>
            </w:r>
          </w:p>
          <w:p>
            <w:pPr>
              <w:pStyle w:val="10"/>
              <w:widowControl w:val="0"/>
              <w:numPr>
                <w:numId w:val="0"/>
              </w:numPr>
              <w:autoSpaceDE w:val="0"/>
              <w:autoSpaceDN w:val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- hoàn thành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[Bài tập] Mô tả thuật toán tìm giá trị lớn nhất trong một dãy số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[Thực hành] Clone dự án từ Git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[Thực hành] Sử dụng thẻ HTML cơ bản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[Bài tập] Tạo danh sáchAssignment</w:t>
            </w: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Khác nhau của git và github</w:t>
            </w: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Git clone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git pull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git push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git commit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flowchart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pseudocode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html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css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form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table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>Học trước các bài ở nhà giúp giải đáp thắc mắc trên lớp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Sử dụng được table và form thành thạo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Ôn tập toàn bộ kiến thức module 1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S Mincho">
    <w:panose1 w:val="02020609040205080304"/>
    <w:charset w:val="80"/>
    <w:family w:val="auto"/>
    <w:pitch w:val="default"/>
    <w:sig w:usb0="E00002FF" w:usb1="6AC7FDFB" w:usb2="08000012" w:usb3="00000000" w:csb0="4002009F" w:csb1="DFD7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Open San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DWNTv2TwcAAEoHAAAVAAAAZHJzL21lZGlhL2ltYWdlMy5qcGVnAUoHtfj/2P/gABBK&#10;RklGAAEBAQBgAGAAAP/bAEMAAwICAwICAwMDAwQDAwQFCAUFBAQFCgcHBggMCgwMCwoLCw0OEhAN&#10;DhEOCwsQFhARExQVFRUMDxcYFhQYEhQVFP/bAEMBAwQEBQQFCQUFCRQNCw0UFBQUFBQUFBQUFBQU&#10;FBQUFBQUFBQUFBQUFBQUFBQUFBQUFBQUFBQUFBQUFBQUFBQUFP/AABEIACoAKg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xo2ULbwAAADa&#10;AAAADwAAAGRycy9kb3ducmV2LnhtbEWP0WoCMRRE3wv+Q7gF32rWolW2RkGpILYUuvYDLpvrZmly&#10;syRR1783BcHHYWbOMItV76w4U4itZwXjUQGCuPa65UbB72H7MgcRE7JG65kUXCnCajl4WmCp/YV/&#10;6FylRmQIxxIVmJS6UspYG3IYR74jzt7RB4cpy9BIHfCS4c7K16J4kw5bzgsGO9oYqv+qk1Ng95sP&#10;+72bHUNVf36tp9f+pOdGqeHzuHgHkahPj/C9vdMKJvB/Jd8Aubw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MaNlC2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dkGcgqDwAAKM8&#10;AAAVAAAAZHJzL21lZGlhL2ltYWdlMS5qcGVnAaM8XMP/2P/gABBKRklGAAEBAQBgAGAAAP/bAEMA&#10;AwICAwICAwMDAwQDAwQFCAUFBAQFCgcHBggMCgwMCwoLCw0OEhANDhEOCwsQFhARExQVFRUMDxcY&#10;FhQYEhQVFP/bAEMBAwQEBQQFCQUFCRQNCw0UFBQUFBQUFBQUFBQUFBQUFBQUFBQUFBQUFBQUFBQU&#10;FBQUFBQUFBQUFBQUFBQUFBQUFP/AABEIAVgBu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/FGKKKADFGKKKADFGKKKADFGKKKADFGKKKADFGKKKADFGKKKADFGKKK&#10;ADFGKKKADFGKKKADFGKKKADFGKKKADFGKKKADFGKKKADFGKKKADFGKKKADFGKKKADFGKKKADFGKK&#10;KADFGKKKADFGKKKADFGKKKADFGKKKADFGKKKADFGKKKADFGKKKADFGKKKADFFFFAH//Z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5j1P7gAAADa&#10;AAAADwAAAGRycy9kb3ducmV2LnhtbEWPzQrCMBCE74LvEFbwpqki/lSjoCCIB0HrAyzJ2labTWni&#10;39sbQfA4zMw3zGL1spV4UONLxwoG/QQEsXam5FzBOdv2piB8QDZYOSYFb/KwWrZbC0yNe/KRHqeQ&#10;iwhhn6KCIoQ6ldLrgiz6vquJo3dxjcUQZZNL0+Azwm0lh0kylhZLjgsF1rQpSN9Od6tAn2frrZEH&#10;N8rGx+thP5lyuGmlup1BMgcR6BX+4V97ZxRM4Hsl3gC5/AB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d5j1P7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27952750"/>
    <w:rsid w:val="43091509"/>
    <w:rsid w:val="5D1325FF"/>
    <w:rsid w:val="5DF1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10</TotalTime>
  <ScaleCrop>false</ScaleCrop>
  <LinksUpToDate>false</LinksUpToDate>
  <CharactersWithSpaces>2287</CharactersWithSpaces>
  <Application>WPS Office_12.2.0.132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09-07T05:52:38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01</vt:lpwstr>
  </property>
  <property fmtid="{D5CDD505-2E9C-101B-9397-08002B2CF9AE}" pid="4" name="ICV">
    <vt:lpwstr>E3B1F925B34946468D3026FCA7A30F94_13</vt:lpwstr>
  </property>
</Properties>
</file>